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77F" w:rsidRPr="00CB4843" w:rsidRDefault="00CB4843">
      <w:pPr>
        <w:rPr>
          <w:rFonts w:ascii="Kabel Bk BT" w:hAnsi="Kabel Bk BT"/>
          <w:b/>
          <w:color w:val="1F4E79" w:themeColor="accent1" w:themeShade="80"/>
          <w:sz w:val="48"/>
          <w:szCs w:val="48"/>
        </w:rPr>
      </w:pPr>
      <w:r w:rsidRPr="00CB4843">
        <w:rPr>
          <w:rFonts w:ascii="Kabel Bk BT" w:hAnsi="Kabel Bk BT"/>
          <w:b/>
          <w:color w:val="1F4E79" w:themeColor="accent1" w:themeShade="80"/>
          <w:sz w:val="48"/>
          <w:szCs w:val="48"/>
        </w:rPr>
        <w:t>Study Questions</w:t>
      </w:r>
    </w:p>
    <w:p w:rsidR="00CB4843" w:rsidRPr="00CB4843" w:rsidRDefault="00CB4843">
      <w:pPr>
        <w:rPr>
          <w:rFonts w:ascii="Kabel Bk BT" w:hAnsi="Kabel Bk BT"/>
          <w:sz w:val="48"/>
          <w:szCs w:val="48"/>
        </w:rPr>
      </w:pPr>
      <w:r w:rsidRPr="00CB4843">
        <w:rPr>
          <w:rFonts w:ascii="Kabel Bk BT" w:hAnsi="Kabel Bk BT"/>
          <w:sz w:val="48"/>
          <w:szCs w:val="48"/>
        </w:rPr>
        <w:t>Theme:</w:t>
      </w:r>
    </w:p>
    <w:p w:rsidR="00CB4843" w:rsidRPr="00E64BA9" w:rsidRDefault="00CB4843">
      <w:pPr>
        <w:rPr>
          <w:rFonts w:ascii="Kabel Bk BT" w:hAnsi="Kabel Bk BT"/>
          <w:i/>
          <w:sz w:val="24"/>
          <w:szCs w:val="24"/>
        </w:rPr>
      </w:pPr>
      <w:r w:rsidRPr="00CB4843">
        <w:rPr>
          <w:rFonts w:ascii="Kabel Bk BT" w:hAnsi="Kabel Bk BT"/>
          <w:sz w:val="48"/>
          <w:szCs w:val="48"/>
        </w:rPr>
        <w:t>Readings:</w:t>
      </w:r>
      <w:r w:rsidR="00E64BA9">
        <w:rPr>
          <w:rFonts w:ascii="Kabel Bk BT" w:hAnsi="Kabel Bk BT"/>
          <w:sz w:val="24"/>
          <w:szCs w:val="24"/>
        </w:rPr>
        <w:t xml:space="preserve">  </w:t>
      </w:r>
      <w:r w:rsidR="00E64BA9">
        <w:rPr>
          <w:rFonts w:ascii="Kabel Bk BT" w:hAnsi="Kabel Bk BT"/>
          <w:i/>
          <w:sz w:val="24"/>
          <w:szCs w:val="24"/>
        </w:rPr>
        <w:t>Isaiah 44: 1- 8, Mark 4:1-34</w:t>
      </w:r>
      <w:bookmarkStart w:id="0" w:name="_GoBack"/>
      <w:bookmarkEnd w:id="0"/>
    </w:p>
    <w:p w:rsidR="00CB4843" w:rsidRDefault="00CB4843"/>
    <w:p w:rsidR="00CB4843" w:rsidRDefault="00CB4843">
      <w:r>
        <w:rPr>
          <w:rFonts w:ascii="Times New Roman" w:hAnsi="Times New Roman"/>
          <w:noProof/>
          <w:sz w:val="24"/>
          <w:szCs w:val="24"/>
          <w:lang w:eastAsia="en-NZ"/>
        </w:rPr>
        <w:drawing>
          <wp:anchor distT="36576" distB="36576" distL="36576" distR="36576" simplePos="0" relativeHeight="251658240" behindDoc="0" locked="0" layoutInCell="1" allowOverlap="1">
            <wp:simplePos x="0" y="0"/>
            <wp:positionH relativeFrom="column">
              <wp:posOffset>90170</wp:posOffset>
            </wp:positionH>
            <wp:positionV relativeFrom="paragraph">
              <wp:posOffset>36830</wp:posOffset>
            </wp:positionV>
            <wp:extent cx="736600" cy="736600"/>
            <wp:effectExtent l="0" t="0" r="6350" b="6350"/>
            <wp:wrapNone/>
            <wp:docPr id="14" name="Picture 14" descr="Idea-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dea-51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eastAsia="en-NZ"/>
        </w:rPr>
        <w:drawing>
          <wp:anchor distT="36576" distB="36576" distL="36576" distR="36576" simplePos="0" relativeHeight="251658240" behindDoc="0" locked="0" layoutInCell="1" allowOverlap="1">
            <wp:simplePos x="0" y="0"/>
            <wp:positionH relativeFrom="column">
              <wp:posOffset>635</wp:posOffset>
            </wp:positionH>
            <wp:positionV relativeFrom="paragraph">
              <wp:posOffset>3315335</wp:posOffset>
            </wp:positionV>
            <wp:extent cx="893445" cy="893445"/>
            <wp:effectExtent l="0" t="0" r="1905" b="1905"/>
            <wp:wrapNone/>
            <wp:docPr id="13" name="Picture 13" descr="left-round-xx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ft-round-xx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bright="-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445" cy="89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440555</wp:posOffset>
                </wp:positionV>
                <wp:extent cx="807720" cy="807720"/>
                <wp:effectExtent l="40005" t="39370" r="38100" b="38735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7720" cy="807720"/>
                          <a:chOff x="1038471" y="1193061"/>
                          <a:chExt cx="8078" cy="8078"/>
                        </a:xfrm>
                      </wpg:grpSpPr>
                      <pic:pic xmlns:pic="http://schemas.openxmlformats.org/drawingml/2006/picture">
                        <pic:nvPicPr>
                          <pic:cNvPr id="11" name="Picture 5" descr="9654-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9620" y="1194101"/>
                            <a:ext cx="6133" cy="6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12" name="Oval 6"/>
                        <wps:cNvSpPr>
                          <a:spLocks noChangeArrowheads="1"/>
                        </wps:cNvSpPr>
                        <wps:spPr bwMode="auto">
                          <a:xfrm>
                            <a:off x="1038471" y="1193061"/>
                            <a:ext cx="8079" cy="8078"/>
                          </a:xfrm>
                          <a:prstGeom prst="ellipse">
                            <a:avLst/>
                          </a:prstGeom>
                          <a:noFill/>
                          <a:ln w="762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6CBBD2" id="Group 10" o:spid="_x0000_s1026" style="position:absolute;margin-left:1.5pt;margin-top:349.65pt;width:63.6pt;height:63.6pt;z-index:251658240" coordorigin="10384,11930" coordsize="80,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9654-200" style="position:absolute;left:10396;top:11941;width:61;height: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" strokecolor="black [0]" strokeweight="2pt">
                  <v:imagedata r:id="rId7" o:title="9654-200"/>
                  <v:shadow color="#ccc"/>
                </v:shape>
                <v:oval id="Oval 6" o:spid="_x0000_s1028" style="position:absolute;left:10384;top:11930;width:81;height: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" filled="f" strokecolor="black [0]" strokeweight="6pt">
                  <v:shadow color="#ccc"/>
                  <v:textbox inset="2.88pt,2.88pt,2.88pt,2.88pt"/>
                </v:oval>
              </v:group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3340</wp:posOffset>
                </wp:positionH>
                <wp:positionV relativeFrom="paragraph">
                  <wp:posOffset>2237105</wp:posOffset>
                </wp:positionV>
                <wp:extent cx="807720" cy="828040"/>
                <wp:effectExtent l="45720" t="23495" r="41910" b="4381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7720" cy="828040"/>
                          <a:chOff x="1038815" y="1171807"/>
                          <a:chExt cx="8078" cy="8281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christian_cros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8817" y="1171807"/>
                            <a:ext cx="8075" cy="8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9" name="Oval 9"/>
                        <wps:cNvSpPr>
                          <a:spLocks noChangeArrowheads="1"/>
                        </wps:cNvSpPr>
                        <wps:spPr bwMode="auto">
                          <a:xfrm>
                            <a:off x="1038815" y="1172010"/>
                            <a:ext cx="8079" cy="8078"/>
                          </a:xfrm>
                          <a:prstGeom prst="ellipse">
                            <a:avLst/>
                          </a:prstGeom>
                          <a:noFill/>
                          <a:ln w="762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D4F175" id="Group 7" o:spid="_x0000_s1026" style="position:absolute;margin-left:4.2pt;margin-top:176.15pt;width:63.6pt;height:65.2pt;z-index:251658240" coordorigin="10388,11718" coordsize="80,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">
                <v:shape id="Picture 8" o:spid="_x0000_s1027" type="#_x0000_t75" alt="christian_cross" style="position:absolute;left:10388;top:11718;width:80;height: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" strokecolor="black [0]" strokeweight="2pt">
                  <v:imagedata r:id="rId9" o:title="christian_cross"/>
                  <v:shadow color="#ccc"/>
                </v:shape>
                <v:oval id="Oval 9" o:spid="_x0000_s1028" style="position:absolute;left:10388;top:11720;width:80;height: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" filled="f" strokecolor="black [0]" strokeweight="6pt">
                  <v:shadow color="#ccc"/>
                  <v:textbox inset="2.88pt,2.88pt,2.88pt,2.88pt"/>
                </v:oval>
              </v:group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933450</wp:posOffset>
                </wp:positionH>
                <wp:positionV relativeFrom="paragraph">
                  <wp:posOffset>198120</wp:posOffset>
                </wp:positionV>
                <wp:extent cx="3684270" cy="914400"/>
                <wp:effectExtent l="1905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42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B4843" w:rsidRDefault="00CB4843" w:rsidP="00CB4843">
                            <w:pPr>
                              <w:widowControl w:val="0"/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What shone out for you in this passage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73.5pt;margin-top:15.6pt;width:290.1pt;height:1in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" filled="f" stroked="f" strokecolor="black [0]" strokeweight="2pt">
                <v:textbox inset="2.88pt,2.88pt,2.88pt,2.88pt">
                  <w:txbxContent>
                    <w:p w:rsidR="00CB4843" w:rsidRDefault="00CB4843" w:rsidP="00CB4843">
                      <w:pPr>
                        <w:widowControl w:val="0"/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  <w:t>What shone out for you in this passage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939800</wp:posOffset>
                </wp:positionH>
                <wp:positionV relativeFrom="paragraph">
                  <wp:posOffset>2207260</wp:posOffset>
                </wp:positionV>
                <wp:extent cx="3684270" cy="914400"/>
                <wp:effectExtent l="0" t="0" r="3175" b="63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42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B4843" w:rsidRDefault="00CB4843" w:rsidP="00CB4843">
                            <w:pPr>
                              <w:widowControl w:val="0"/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Where do we see Jesus Christ in these verses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74pt;margin-top:173.8pt;width:290.1pt;height:1in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" filled="f" stroked="f" strokecolor="black [0]" strokeweight="2pt">
                <v:textbox inset="2.88pt,2.88pt,2.88pt,2.88pt">
                  <w:txbxContent>
                    <w:p w:rsidR="00CB4843" w:rsidRDefault="00CB4843" w:rsidP="00CB4843">
                      <w:pPr>
                        <w:widowControl w:val="0"/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  <w:t>Where do we see Jesus Christ in these verses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938530</wp:posOffset>
                </wp:positionH>
                <wp:positionV relativeFrom="paragraph">
                  <wp:posOffset>3310890</wp:posOffset>
                </wp:positionV>
                <wp:extent cx="3684270" cy="914400"/>
                <wp:effectExtent l="0" t="3810" r="444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42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B4843" w:rsidRDefault="00CB4843" w:rsidP="00CB4843">
                            <w:pPr>
                              <w:widowControl w:val="0"/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How can I personally apply this to my life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73.9pt;margin-top:260.7pt;width:290.1pt;height:1in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" filled="f" stroked="f" strokecolor="black [0]" strokeweight="2pt">
                <v:textbox inset="2.88pt,2.88pt,2.88pt,2.88pt">
                  <w:txbxContent>
                    <w:p w:rsidR="00CB4843" w:rsidRDefault="00CB4843" w:rsidP="00CB4843">
                      <w:pPr>
                        <w:widowControl w:val="0"/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  <w:t>How can I personally apply this to my life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937895</wp:posOffset>
                </wp:positionH>
                <wp:positionV relativeFrom="paragraph">
                  <wp:posOffset>4389120</wp:posOffset>
                </wp:positionV>
                <wp:extent cx="3684270" cy="9144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42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B4843" w:rsidRDefault="00CB4843" w:rsidP="00CB4843">
                            <w:pPr>
                              <w:widowControl w:val="0"/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Who can I share this with this week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73.85pt;margin-top:345.6pt;width:290.1pt;height:1in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" filled="f" stroked="f" strokecolor="black [0]" strokeweight="2pt">
                <v:textbox inset="2.88pt,2.88pt,2.88pt,2.88pt">
                  <w:txbxContent>
                    <w:p w:rsidR="00CB4843" w:rsidRDefault="00CB4843" w:rsidP="00CB4843">
                      <w:pPr>
                        <w:widowControl w:val="0"/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  <w:t>Who can I share this with this week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NZ"/>
        </w:rPr>
        <w:drawing>
          <wp:anchor distT="36576" distB="36576" distL="36576" distR="36576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059180</wp:posOffset>
            </wp:positionV>
            <wp:extent cx="949325" cy="949325"/>
            <wp:effectExtent l="0" t="0" r="3175" b="3175"/>
            <wp:wrapNone/>
            <wp:docPr id="2" name="Picture 2" descr="25-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25-5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94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eastAsia="en-NZ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941070</wp:posOffset>
                </wp:positionH>
                <wp:positionV relativeFrom="paragraph">
                  <wp:posOffset>1089660</wp:posOffset>
                </wp:positionV>
                <wp:extent cx="3684270" cy="914400"/>
                <wp:effectExtent l="0" t="0" r="1905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42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B4843" w:rsidRDefault="00CB4843" w:rsidP="00CB4843">
                            <w:pPr>
                              <w:widowControl w:val="0"/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Kabel Bk BT" w:hAnsi="Kabel Bk BT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Did these verses raise any questions as you read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30" type="#_x0000_t202" style="position:absolute;margin-left:74.1pt;margin-top:85.8pt;width:290.1pt;height:1in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" filled="f" stroked="f" strokecolor="black [0]" strokeweight="2pt">
                <v:textbox inset="2.88pt,2.88pt,2.88pt,2.88pt">
                  <w:txbxContent>
                    <w:p w:rsidR="00CB4843" w:rsidRDefault="00CB4843" w:rsidP="00CB4843">
                      <w:pPr>
                        <w:widowControl w:val="0"/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Kabel Bk BT" w:hAnsi="Kabel Bk BT"/>
                          <w:b/>
                          <w:bCs/>
                          <w:sz w:val="24"/>
                          <w:szCs w:val="24"/>
                          <w:lang w:val="en-US"/>
                        </w:rPr>
                        <w:t>Did these verses raise any questions as you read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B48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bel Bk BT">
    <w:panose1 w:val="020D0402020204020904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DMwMzOzNDcyMTNS0lEKTi0uzszPAykwrAUAOjvIbSwAAAA="/>
  </w:docVars>
  <w:rsids>
    <w:rsidRoot w:val="00CB4843"/>
    <w:rsid w:val="0038377F"/>
    <w:rsid w:val="00CB4843"/>
    <w:rsid w:val="00E64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CD216F"/>
  <w15:chartTrackingRefBased/>
  <w15:docId w15:val="{E5FB038B-77E8-4D37-A370-E9201BE2F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hornton</dc:creator>
  <cp:keywords/>
  <dc:description/>
  <cp:lastModifiedBy>Sarah Thornton</cp:lastModifiedBy>
  <cp:revision>2</cp:revision>
  <dcterms:created xsi:type="dcterms:W3CDTF">2018-09-17T00:04:00Z</dcterms:created>
  <dcterms:modified xsi:type="dcterms:W3CDTF">2018-09-17T00:04:00Z</dcterms:modified>
</cp:coreProperties>
</file>